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4-21</w:t>
      </w:r>
      <w:r>
        <w:t xml:space="preserve"> </w:t>
      </w:r>
      <w:r>
        <w:t xml:space="preserve">06:13:4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8162d5c877f2bf84dd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4-21T06:13:57Z</dcterms:created>
  <dcterms:modified xsi:type="dcterms:W3CDTF">2022-04-21T06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4-21 06:13:46</vt:lpwstr>
  </property>
</Properties>
</file>